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spañol-spanish"/>
      <w:bookmarkEnd w:id="21"/>
      <w:r>
        <w:t xml:space="preserve">Español / Span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spañ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spañ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spañ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spañ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spañ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f78a71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